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577778" w:rsidRDefault="00D036A9">
      <w:r>
        <w:t>1.</w:t>
      </w:r>
    </w:p>
    <w:p w14:paraId="00000002" w14:textId="77777777" w:rsidR="00577778" w:rsidRDefault="00D036A9">
      <w:r>
        <w:t>What is loop unrolling? How can it make your program more efficient? How can it make your program less efficient?</w:t>
      </w:r>
    </w:p>
    <w:p w14:paraId="00000003" w14:textId="77777777" w:rsidR="00577778" w:rsidRDefault="00577778"/>
    <w:p w14:paraId="71A5E9FC" w14:textId="33D99E30" w:rsidR="000E7002" w:rsidRDefault="000E7002" w:rsidP="000E7002">
      <w:pPr>
        <w:ind w:left="720" w:hanging="720"/>
        <w:rPr>
          <w:rFonts w:hint="eastAsia"/>
          <w:lang w:eastAsia="zh-CN"/>
        </w:rPr>
      </w:pPr>
      <w:r>
        <w:rPr>
          <w:rFonts w:hint="eastAsia"/>
          <w:lang w:eastAsia="zh-CN"/>
        </w:rPr>
        <w:t>Loop</w:t>
      </w:r>
      <w:r>
        <w:rPr>
          <w:lang w:eastAsia="zh-CN"/>
        </w:rPr>
        <w:t xml:space="preserve"> unrolling is multiple iterations of a loop at once.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It makes program more efficient by taking advantage of parallelism. But it makes program less efficient by using more variables, possibly causing registers running out and producing cache misses.</w:t>
      </w:r>
    </w:p>
    <w:p w14:paraId="00000005" w14:textId="77777777" w:rsidR="00577778" w:rsidRDefault="00577778"/>
    <w:p w14:paraId="00000006" w14:textId="77777777" w:rsidR="00577778" w:rsidRDefault="00D036A9">
      <w:r>
        <w:t>2.</w:t>
      </w:r>
    </w:p>
    <w:p w14:paraId="00000007" w14:textId="77777777" w:rsidR="00577778" w:rsidRDefault="00D036A9">
      <w:r>
        <w:t>What affects the data stored on the stack? Think registers and instructions!</w:t>
      </w:r>
    </w:p>
    <w:p w14:paraId="00000008" w14:textId="77777777" w:rsidR="00577778" w:rsidRDefault="00577778"/>
    <w:p w14:paraId="00000009" w14:textId="343E8885" w:rsidR="00577778" w:rsidRDefault="000E7002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P</w:t>
      </w:r>
      <w:r>
        <w:rPr>
          <w:lang w:eastAsia="zh-CN"/>
        </w:rPr>
        <w:t>op, push, ret, call instructions on %</w:t>
      </w:r>
      <w:proofErr w:type="spellStart"/>
      <w:r>
        <w:rPr>
          <w:lang w:eastAsia="zh-CN"/>
        </w:rPr>
        <w:t>rsp</w:t>
      </w:r>
      <w:proofErr w:type="spellEnd"/>
      <w:r>
        <w:rPr>
          <w:lang w:eastAsia="zh-CN"/>
        </w:rPr>
        <w:t>.</w:t>
      </w:r>
    </w:p>
    <w:p w14:paraId="0000000A" w14:textId="77777777" w:rsidR="00577778" w:rsidRDefault="00577778"/>
    <w:p w14:paraId="0000000B" w14:textId="77777777" w:rsidR="00577778" w:rsidRDefault="00D036A9">
      <w:r>
        <w:t>3.</w:t>
      </w:r>
    </w:p>
    <w:p w14:paraId="0000000C" w14:textId="77777777" w:rsidR="00577778" w:rsidRDefault="00D036A9">
      <w:r>
        <w:t>The following table gives the parameters for a different number of caches. For each cache, fill in the missing fields in the table.</w:t>
      </w:r>
    </w:p>
    <w:p w14:paraId="0000000D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>m</w:t>
      </w:r>
      <w:r>
        <w:t xml:space="preserve"> is the number of physical address bits</w:t>
      </w:r>
    </w:p>
    <w:p w14:paraId="0000000E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>C</w:t>
      </w:r>
      <w:r>
        <w:t xml:space="preserve"> is the cache size</w:t>
      </w:r>
    </w:p>
    <w:p w14:paraId="0000000F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>B</w:t>
      </w:r>
      <w:r>
        <w:t xml:space="preserve"> is the block size</w:t>
      </w:r>
    </w:p>
    <w:p w14:paraId="00000010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>E</w:t>
      </w:r>
      <w:r>
        <w:t xml:space="preserve"> is the associativity</w:t>
      </w:r>
    </w:p>
    <w:p w14:paraId="00000011" w14:textId="77777777" w:rsidR="00577778" w:rsidRDefault="00D036A9">
      <w:pPr>
        <w:numPr>
          <w:ilvl w:val="0"/>
          <w:numId w:val="1"/>
        </w:numPr>
      </w:pPr>
      <w:r>
        <w:rPr>
          <w:i/>
        </w:rPr>
        <w:t>S</w:t>
      </w:r>
      <w:r>
        <w:t xml:space="preserve"> is the number of the cache sets</w:t>
      </w:r>
    </w:p>
    <w:p w14:paraId="00000012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 xml:space="preserve">t </w:t>
      </w:r>
      <w:r>
        <w:t>is the number of tag bits</w:t>
      </w:r>
    </w:p>
    <w:p w14:paraId="00000013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 xml:space="preserve">s </w:t>
      </w:r>
      <w:r>
        <w:t>is the number of set index bits</w:t>
      </w:r>
    </w:p>
    <w:p w14:paraId="00000014" w14:textId="77777777" w:rsidR="00577778" w:rsidRDefault="00D036A9">
      <w:pPr>
        <w:numPr>
          <w:ilvl w:val="0"/>
          <w:numId w:val="1"/>
        </w:numPr>
        <w:rPr>
          <w:i/>
        </w:rPr>
      </w:pPr>
      <w:r>
        <w:rPr>
          <w:i/>
        </w:rPr>
        <w:t>b</w:t>
      </w:r>
      <w:r>
        <w:t xml:space="preserve"> is the number of block offset bits</w:t>
      </w:r>
    </w:p>
    <w:p w14:paraId="00000015" w14:textId="77777777" w:rsidR="00577778" w:rsidRDefault="00577778"/>
    <w:tbl>
      <w:tblPr>
        <w:tblStyle w:val="a7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040"/>
        <w:gridCol w:w="1040"/>
        <w:gridCol w:w="1040"/>
        <w:gridCol w:w="1040"/>
        <w:gridCol w:w="1040"/>
        <w:gridCol w:w="1040"/>
        <w:gridCol w:w="1040"/>
        <w:gridCol w:w="1040"/>
        <w:gridCol w:w="1040"/>
      </w:tblGrid>
      <w:tr w:rsidR="00577778" w14:paraId="0EE143DD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6" w14:textId="77777777" w:rsidR="00577778" w:rsidRDefault="00D036A9">
            <w:pPr>
              <w:widowControl w:val="0"/>
              <w:spacing w:line="240" w:lineRule="auto"/>
            </w:pPr>
            <w:r>
              <w:t>Cache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7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m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8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C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9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B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A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E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B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S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C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t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D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s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E" w14:textId="77777777" w:rsidR="00577778" w:rsidRDefault="00D036A9">
            <w:pPr>
              <w:widowControl w:val="0"/>
              <w:spacing w:line="240" w:lineRule="auto"/>
              <w:rPr>
                <w:i/>
              </w:rPr>
            </w:pPr>
            <w:r>
              <w:rPr>
                <w:i/>
              </w:rPr>
              <w:t>b</w:t>
            </w:r>
          </w:p>
        </w:tc>
      </w:tr>
      <w:tr w:rsidR="00577778" w14:paraId="72F533FF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1F" w14:textId="77777777" w:rsidR="00577778" w:rsidRDefault="00D036A9">
            <w:pPr>
              <w:widowControl w:val="0"/>
              <w:spacing w:line="240" w:lineRule="auto"/>
            </w:pPr>
            <w:r>
              <w:t>1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0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1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02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2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3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4" w14:textId="188A40B6" w:rsidR="00577778" w:rsidRDefault="00577778">
            <w:pPr>
              <w:widowControl w:val="0"/>
              <w:spacing w:line="240" w:lineRule="auto"/>
              <w:jc w:val="right"/>
              <w:rPr>
                <w:rFonts w:hint="eastAsia"/>
                <w:color w:val="FF0000"/>
                <w:lang w:eastAsia="zh-CN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5" w14:textId="5C5A6AB9" w:rsidR="00577778" w:rsidRDefault="00577778">
            <w:pPr>
              <w:widowControl w:val="0"/>
              <w:spacing w:line="240" w:lineRule="auto"/>
              <w:jc w:val="right"/>
              <w:rPr>
                <w:rFonts w:hint="eastAsia"/>
                <w:color w:val="FF0000"/>
                <w:lang w:eastAsia="zh-CN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6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7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</w:tr>
      <w:tr w:rsidR="00577778" w14:paraId="43D8BF1D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8" w14:textId="77777777" w:rsidR="00577778" w:rsidRDefault="00D036A9">
            <w:pPr>
              <w:widowControl w:val="0"/>
              <w:spacing w:line="240" w:lineRule="auto"/>
            </w:pPr>
            <w:r>
              <w:t>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9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A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2048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B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C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D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28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E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23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2F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7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0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</w:tr>
      <w:tr w:rsidR="00577778" w14:paraId="6D289094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1" w14:textId="77777777" w:rsidR="00577778" w:rsidRDefault="00D036A9">
            <w:pPr>
              <w:widowControl w:val="0"/>
              <w:spacing w:line="240" w:lineRule="auto"/>
            </w:pPr>
            <w:r>
              <w:t>3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2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3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02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4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8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5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6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7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8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9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</w:tr>
      <w:tr w:rsidR="00577778" w14:paraId="483F5DD3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A" w14:textId="77777777" w:rsidR="00577778" w:rsidRDefault="00D036A9">
            <w:pPr>
              <w:widowControl w:val="0"/>
              <w:spacing w:line="240" w:lineRule="auto"/>
            </w:pPr>
            <w:r>
              <w:t>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B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C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02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D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8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E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28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3F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0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1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2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</w:tr>
      <w:tr w:rsidR="00577778" w14:paraId="41FF3C65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3" w14:textId="77777777" w:rsidR="00577778" w:rsidRDefault="00D036A9">
            <w:pPr>
              <w:widowControl w:val="0"/>
              <w:spacing w:line="240" w:lineRule="auto"/>
            </w:pPr>
            <w:r>
              <w:t>5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4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5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02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6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7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8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9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25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A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B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</w:t>
            </w:r>
          </w:p>
        </w:tc>
      </w:tr>
      <w:tr w:rsidR="00577778" w14:paraId="77BCD93D" w14:textId="77777777"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C" w14:textId="77777777" w:rsidR="00577778" w:rsidRDefault="00D036A9">
            <w:pPr>
              <w:widowControl w:val="0"/>
              <w:spacing w:line="240" w:lineRule="auto"/>
            </w:pPr>
            <w:r>
              <w:t>6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D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E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102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4F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32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0" w14:textId="77777777" w:rsidR="00577778" w:rsidRDefault="00D036A9">
            <w:pPr>
              <w:widowControl w:val="0"/>
              <w:spacing w:line="240" w:lineRule="auto"/>
              <w:jc w:val="right"/>
            </w:pPr>
            <w:r>
              <w:t>4</w:t>
            </w: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1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2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3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  <w:tc>
          <w:tcPr>
            <w:tcW w:w="10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000054" w14:textId="77777777" w:rsidR="00577778" w:rsidRDefault="00577778">
            <w:pPr>
              <w:widowControl w:val="0"/>
              <w:spacing w:line="240" w:lineRule="auto"/>
              <w:jc w:val="right"/>
              <w:rPr>
                <w:color w:val="FF0000"/>
              </w:rPr>
            </w:pPr>
          </w:p>
        </w:tc>
      </w:tr>
    </w:tbl>
    <w:p w14:paraId="00000055" w14:textId="77777777" w:rsidR="00577778" w:rsidRDefault="00577778">
      <w:pPr>
        <w:rPr>
          <w:i/>
          <w:color w:val="FF0000"/>
        </w:rPr>
      </w:pPr>
    </w:p>
    <w:p w14:paraId="00000056" w14:textId="77777777" w:rsidR="00577778" w:rsidRDefault="00577778"/>
    <w:p w14:paraId="000000F1" w14:textId="647D2F37" w:rsidR="00577778" w:rsidRDefault="00D036A9">
      <w:r>
        <w:br w:type="page"/>
      </w:r>
    </w:p>
    <w:p w14:paraId="000000F2" w14:textId="77777777" w:rsidR="00577778" w:rsidRDefault="00577778"/>
    <w:p w14:paraId="000000F3" w14:textId="22E71E8D" w:rsidR="00577778" w:rsidRDefault="003F3F8F">
      <w:r>
        <w:t>4.</w:t>
      </w:r>
    </w:p>
    <w:p w14:paraId="000000F4" w14:textId="77777777" w:rsidR="00577778" w:rsidRDefault="00D036A9">
      <w:r>
        <w:t xml:space="preserve">The provided function </w:t>
      </w:r>
      <w:proofErr w:type="spellStart"/>
      <w:r>
        <w:rPr>
          <w:rFonts w:ascii="Consolas" w:eastAsia="Consolas" w:hAnsi="Consolas" w:cs="Consolas"/>
        </w:rPr>
        <w:t>func_one</w:t>
      </w:r>
      <w:proofErr w:type="spellEnd"/>
      <w:r>
        <w:t xml:space="preserve"> takes as input two pointers, that are actually each individually pointing to the first element in a N by M array of integers. </w:t>
      </w:r>
    </w:p>
    <w:p w14:paraId="000000F5" w14:textId="77777777" w:rsidR="00577778" w:rsidRDefault="00577778"/>
    <w:p w14:paraId="000000F6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int </w:t>
      </w:r>
      <w:proofErr w:type="spellStart"/>
      <w:r>
        <w:rPr>
          <w:rFonts w:ascii="Consolas" w:eastAsia="Consolas" w:hAnsi="Consolas" w:cs="Consolas"/>
        </w:rPr>
        <w:t>func_</w:t>
      </w:r>
      <w:proofErr w:type="gramStart"/>
      <w:r>
        <w:rPr>
          <w:rFonts w:ascii="Consolas" w:eastAsia="Consolas" w:hAnsi="Consolas" w:cs="Consolas"/>
        </w:rPr>
        <w:t>one</w:t>
      </w:r>
      <w:proofErr w:type="spellEnd"/>
      <w:r>
        <w:rPr>
          <w:rFonts w:ascii="Consolas" w:eastAsia="Consolas" w:hAnsi="Consolas" w:cs="Consolas"/>
        </w:rPr>
        <w:t>(</w:t>
      </w:r>
      <w:proofErr w:type="gramEnd"/>
      <w:r>
        <w:rPr>
          <w:rFonts w:ascii="Consolas" w:eastAsia="Consolas" w:hAnsi="Consolas" w:cs="Consolas"/>
        </w:rPr>
        <w:t>char* one, char* two, int N, int M) {</w:t>
      </w:r>
    </w:p>
    <w:p w14:paraId="000000F7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int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, j, k;</w:t>
      </w:r>
    </w:p>
    <w:p w14:paraId="000000F8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int sum = 0;</w:t>
      </w:r>
    </w:p>
    <w:p w14:paraId="000000F9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0FA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char* ptr1 = one;</w:t>
      </w:r>
    </w:p>
    <w:p w14:paraId="000000FB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char* ptr2 = two;</w:t>
      </w:r>
    </w:p>
    <w:p w14:paraId="000000FC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0FD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for (k = 0; k &lt; 4; k++) {</w:t>
      </w:r>
    </w:p>
    <w:p w14:paraId="000000FE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for (j = 0; j &lt; M; </w:t>
      </w:r>
      <w:proofErr w:type="spellStart"/>
      <w:r>
        <w:rPr>
          <w:rFonts w:ascii="Consolas" w:eastAsia="Consolas" w:hAnsi="Consolas" w:cs="Consolas"/>
        </w:rPr>
        <w:t>j++</w:t>
      </w:r>
      <w:proofErr w:type="spellEnd"/>
      <w:r>
        <w:rPr>
          <w:rFonts w:ascii="Consolas" w:eastAsia="Consolas" w:hAnsi="Consolas" w:cs="Consolas"/>
        </w:rPr>
        <w:t>) {</w:t>
      </w:r>
    </w:p>
    <w:p w14:paraId="000000FF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for (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 xml:space="preserve"> = 0;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 xml:space="preserve"> &lt; N;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++) {</w:t>
      </w:r>
    </w:p>
    <w:p w14:paraId="00000100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01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char one = *(ptr1 + k + j*4 +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*4*M);</w:t>
      </w:r>
    </w:p>
    <w:p w14:paraId="00000102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int masked = one &amp; 0xFF;</w:t>
      </w:r>
    </w:p>
    <w:p w14:paraId="00000103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04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int shift = k &lt;&lt; 3;</w:t>
      </w:r>
    </w:p>
    <w:p w14:paraId="00000105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int shifted = masked &lt;&lt; shift;</w:t>
      </w:r>
    </w:p>
    <w:p w14:paraId="00000106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07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*(ptr2 + k + j*4 +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*4*M) = masked;</w:t>
      </w:r>
    </w:p>
    <w:p w14:paraId="00000108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sum += shifted;</w:t>
      </w:r>
    </w:p>
    <w:p w14:paraId="00000109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}</w:t>
      </w:r>
    </w:p>
    <w:p w14:paraId="0000010A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}</w:t>
      </w:r>
    </w:p>
    <w:p w14:paraId="0000010B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}</w:t>
      </w:r>
    </w:p>
    <w:p w14:paraId="0000010C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0D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return sum;</w:t>
      </w:r>
    </w:p>
    <w:p w14:paraId="0000010E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}</w:t>
      </w:r>
    </w:p>
    <w:p w14:paraId="0000010F" w14:textId="77777777" w:rsidR="00577778" w:rsidRDefault="00577778"/>
    <w:p w14:paraId="00000110" w14:textId="77777777" w:rsidR="00577778" w:rsidRDefault="00D036A9">
      <w:r>
        <w:t>In what ways can we optimize the above function?</w:t>
      </w:r>
    </w:p>
    <w:p w14:paraId="00000111" w14:textId="25D724F6" w:rsidR="00577778" w:rsidRDefault="000E7002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>oop unrolling</w:t>
      </w:r>
    </w:p>
    <w:p w14:paraId="00000112" w14:textId="77777777" w:rsidR="00577778" w:rsidRDefault="00D036A9">
      <w:r>
        <w:br w:type="page"/>
      </w:r>
    </w:p>
    <w:p w14:paraId="00000113" w14:textId="5F3DBA00" w:rsidR="00577778" w:rsidRDefault="003F3F8F">
      <w:pPr>
        <w:rPr>
          <w:b/>
        </w:rPr>
      </w:pPr>
      <w:r>
        <w:lastRenderedPageBreak/>
        <w:t>5.</w:t>
      </w:r>
    </w:p>
    <w:p w14:paraId="00000114" w14:textId="77777777" w:rsidR="00577778" w:rsidRDefault="00D036A9">
      <w:r>
        <w:t>The provided code below is an optimization of the previous problem. Fill in the blanks.</w:t>
      </w:r>
    </w:p>
    <w:p w14:paraId="00000115" w14:textId="77777777" w:rsidR="00577778" w:rsidRDefault="00577778"/>
    <w:p w14:paraId="00000116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 xml:space="preserve">int </w:t>
      </w:r>
      <w:proofErr w:type="spellStart"/>
      <w:r>
        <w:rPr>
          <w:rFonts w:ascii="Consolas" w:eastAsia="Consolas" w:hAnsi="Consolas" w:cs="Consolas"/>
        </w:rPr>
        <w:t>func_</w:t>
      </w:r>
      <w:proofErr w:type="gramStart"/>
      <w:r>
        <w:rPr>
          <w:rFonts w:ascii="Consolas" w:eastAsia="Consolas" w:hAnsi="Consolas" w:cs="Consolas"/>
        </w:rPr>
        <w:t>two</w:t>
      </w:r>
      <w:proofErr w:type="spellEnd"/>
      <w:r>
        <w:rPr>
          <w:rFonts w:ascii="Consolas" w:eastAsia="Consolas" w:hAnsi="Consolas" w:cs="Consolas"/>
        </w:rPr>
        <w:t>(</w:t>
      </w:r>
      <w:proofErr w:type="gramEnd"/>
      <w:r>
        <w:rPr>
          <w:rFonts w:ascii="Consolas" w:eastAsia="Consolas" w:hAnsi="Consolas" w:cs="Consolas"/>
        </w:rPr>
        <w:t>char* one, char* two, int N, int M) {</w:t>
      </w:r>
    </w:p>
    <w:p w14:paraId="00000117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 xml:space="preserve">int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, j, k;</w:t>
      </w:r>
    </w:p>
    <w:p w14:paraId="00000118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int sum = 0;</w:t>
      </w:r>
    </w:p>
    <w:p w14:paraId="00000119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int temp = 0;</w:t>
      </w:r>
    </w:p>
    <w:p w14:paraId="0000011A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1B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char* ptr1 = one;</w:t>
      </w:r>
    </w:p>
    <w:p w14:paraId="0000011C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char* ptr2 = two;</w:t>
      </w:r>
    </w:p>
    <w:p w14:paraId="0000011D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1E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for (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 xml:space="preserve"> = 0;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 xml:space="preserve"> &lt; N; </w:t>
      </w:r>
      <w:proofErr w:type="spellStart"/>
      <w:r>
        <w:rPr>
          <w:rFonts w:ascii="Consolas" w:eastAsia="Consolas" w:hAnsi="Consolas" w:cs="Consolas"/>
        </w:rPr>
        <w:t>i</w:t>
      </w:r>
      <w:proofErr w:type="spellEnd"/>
      <w:r>
        <w:rPr>
          <w:rFonts w:ascii="Consolas" w:eastAsia="Consolas" w:hAnsi="Consolas" w:cs="Consolas"/>
        </w:rPr>
        <w:t>++) {</w:t>
      </w:r>
    </w:p>
    <w:p w14:paraId="0000011F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for (j = 0; j &lt; M; </w:t>
      </w:r>
      <w:proofErr w:type="spellStart"/>
      <w:r>
        <w:rPr>
          <w:rFonts w:ascii="Consolas" w:eastAsia="Consolas" w:hAnsi="Consolas" w:cs="Consolas"/>
        </w:rPr>
        <w:t>j++</w:t>
      </w:r>
      <w:proofErr w:type="spellEnd"/>
      <w:r>
        <w:rPr>
          <w:rFonts w:ascii="Consolas" w:eastAsia="Consolas" w:hAnsi="Consolas" w:cs="Consolas"/>
        </w:rPr>
        <w:t>) {</w:t>
      </w:r>
    </w:p>
    <w:p w14:paraId="00000120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temp = (0xFF &amp; *ptr1);</w:t>
      </w:r>
    </w:p>
    <w:p w14:paraId="00000121" w14:textId="11C06DE4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sum += </w:t>
      </w:r>
      <w:r w:rsidR="000E7002">
        <w:rPr>
          <w:rFonts w:ascii="Consolas" w:eastAsia="Consolas" w:hAnsi="Consolas" w:cs="Consolas"/>
        </w:rPr>
        <w:t>temp</w:t>
      </w:r>
    </w:p>
    <w:p w14:paraId="00000122" w14:textId="7F127519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*ptr2 = </w:t>
      </w:r>
      <w:r w:rsidR="000E7002">
        <w:rPr>
          <w:rFonts w:ascii="Consolas" w:eastAsia="Consolas" w:hAnsi="Consolas" w:cs="Consolas"/>
        </w:rPr>
        <w:t>temp</w:t>
      </w:r>
    </w:p>
    <w:p w14:paraId="00000123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1++;</w:t>
      </w:r>
    </w:p>
    <w:p w14:paraId="00000124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2++;</w:t>
      </w:r>
    </w:p>
    <w:p w14:paraId="00000125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26" w14:textId="1B8DEC84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temp = </w:t>
      </w:r>
      <w:r w:rsidR="000E7002">
        <w:rPr>
          <w:rFonts w:ascii="Consolas" w:eastAsia="Consolas" w:hAnsi="Consolas" w:cs="Consolas"/>
        </w:rPr>
        <w:t>0xFF &amp; *ptr1</w:t>
      </w:r>
    </w:p>
    <w:p w14:paraId="00000127" w14:textId="3FB03BAB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sum += </w:t>
      </w:r>
      <w:r w:rsidR="000E7002">
        <w:rPr>
          <w:rFonts w:ascii="Consolas" w:eastAsia="Consolas" w:hAnsi="Consolas" w:cs="Consolas"/>
        </w:rPr>
        <w:t>temp &lt;&lt; 8</w:t>
      </w:r>
    </w:p>
    <w:p w14:paraId="00000128" w14:textId="258DD703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*ptr2 = </w:t>
      </w:r>
      <w:r w:rsidR="000E7002">
        <w:rPr>
          <w:rFonts w:ascii="Consolas" w:eastAsia="Consolas" w:hAnsi="Consolas" w:cs="Consolas"/>
        </w:rPr>
        <w:t>temp</w:t>
      </w:r>
    </w:p>
    <w:p w14:paraId="00000129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1++;</w:t>
      </w:r>
    </w:p>
    <w:p w14:paraId="0000012A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2++;</w:t>
      </w:r>
    </w:p>
    <w:p w14:paraId="0000012B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51719F56" w14:textId="77777777" w:rsidR="000E7002" w:rsidRDefault="00D036A9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 w:rsidR="000E7002">
        <w:rPr>
          <w:rFonts w:ascii="Consolas" w:eastAsia="Consolas" w:hAnsi="Consolas" w:cs="Consolas"/>
        </w:rPr>
        <w:t>temp = 0xFF &amp; *ptr1</w:t>
      </w:r>
    </w:p>
    <w:p w14:paraId="0EFA8C86" w14:textId="38A8EDEC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sum += temp &lt;&lt; </w:t>
      </w:r>
      <w:r>
        <w:rPr>
          <w:rFonts w:ascii="Consolas" w:eastAsia="Consolas" w:hAnsi="Consolas" w:cs="Consolas"/>
        </w:rPr>
        <w:t>16</w:t>
      </w:r>
    </w:p>
    <w:p w14:paraId="3CEDA1D5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*ptr2 = temp</w:t>
      </w:r>
    </w:p>
    <w:p w14:paraId="03664837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1++;</w:t>
      </w:r>
    </w:p>
    <w:p w14:paraId="05ED25AC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2++;</w:t>
      </w:r>
    </w:p>
    <w:p w14:paraId="20DD4268" w14:textId="75CAFA18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6349522A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temp = 0xFF &amp; *ptr1</w:t>
      </w:r>
    </w:p>
    <w:p w14:paraId="0EE212EA" w14:textId="6F07BC7F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 xml:space="preserve">sum += temp &lt;&lt; </w:t>
      </w:r>
      <w:r>
        <w:rPr>
          <w:rFonts w:ascii="Consolas" w:eastAsia="Consolas" w:hAnsi="Consolas" w:cs="Consolas"/>
        </w:rPr>
        <w:t>24</w:t>
      </w:r>
    </w:p>
    <w:p w14:paraId="11FC65F0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*ptr2 = temp</w:t>
      </w:r>
    </w:p>
    <w:p w14:paraId="1ADF743E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1++;</w:t>
      </w:r>
    </w:p>
    <w:p w14:paraId="097B3004" w14:textId="77777777" w:rsidR="000E7002" w:rsidRDefault="000E7002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ptr2++;</w:t>
      </w:r>
    </w:p>
    <w:p w14:paraId="00000137" w14:textId="55EDB37D" w:rsidR="00577778" w:rsidRDefault="00D036A9" w:rsidP="000E7002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</w:r>
      <w:r>
        <w:rPr>
          <w:rFonts w:ascii="Consolas" w:eastAsia="Consolas" w:hAnsi="Consolas" w:cs="Consolas"/>
        </w:rPr>
        <w:tab/>
        <w:t>}</w:t>
      </w:r>
    </w:p>
    <w:p w14:paraId="00000138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}</w:t>
      </w:r>
    </w:p>
    <w:p w14:paraId="00000139" w14:textId="77777777" w:rsidR="00577778" w:rsidRDefault="00577778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</w:p>
    <w:p w14:paraId="0000013A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ab/>
        <w:t>return sum;</w:t>
      </w:r>
    </w:p>
    <w:p w14:paraId="0000013B" w14:textId="77777777" w:rsidR="00577778" w:rsidRDefault="00D036A9">
      <w:pPr>
        <w:tabs>
          <w:tab w:val="left" w:pos="1800"/>
          <w:tab w:val="left" w:pos="1440"/>
          <w:tab w:val="left" w:pos="1080"/>
          <w:tab w:val="left" w:pos="720"/>
        </w:tabs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}</w:t>
      </w:r>
    </w:p>
    <w:p w14:paraId="0000013C" w14:textId="77777777" w:rsidR="00577778" w:rsidRDefault="00577778"/>
    <w:p w14:paraId="0000013D" w14:textId="77777777" w:rsidR="00577778" w:rsidRDefault="00D036A9">
      <w:r>
        <w:br w:type="page"/>
      </w:r>
    </w:p>
    <w:p w14:paraId="0000013E" w14:textId="77777777" w:rsidR="00577778" w:rsidRDefault="00D036A9">
      <w:r>
        <w:lastRenderedPageBreak/>
        <w:t>FYI.</w:t>
      </w:r>
    </w:p>
    <w:p w14:paraId="0000013F" w14:textId="77777777" w:rsidR="00577778" w:rsidRDefault="00D036A9">
      <w:pPr>
        <w:jc w:val="center"/>
      </w:pPr>
      <w:r>
        <w:rPr>
          <w:noProof/>
        </w:rPr>
        <w:drawing>
          <wp:inline distT="114300" distB="114300" distL="114300" distR="114300">
            <wp:extent cx="5943600" cy="4152900"/>
            <wp:effectExtent l="0" t="0" r="0" b="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000140" w14:textId="77777777" w:rsidR="00577778" w:rsidRDefault="00D036A9">
      <w:r>
        <w:t xml:space="preserve">The above shows the running time of the functions discussed in problems 5 and 6. </w:t>
      </w:r>
      <w:proofErr w:type="spellStart"/>
      <w:r>
        <w:rPr>
          <w:rFonts w:ascii="Consolas" w:eastAsia="Consolas" w:hAnsi="Consolas" w:cs="Consolas"/>
        </w:rPr>
        <w:t>func_one</w:t>
      </w:r>
      <w:proofErr w:type="spellEnd"/>
      <w:r>
        <w:t xml:space="preserve"> is the code from problem 5 as is, </w:t>
      </w:r>
      <w:proofErr w:type="spellStart"/>
      <w:r>
        <w:rPr>
          <w:rFonts w:ascii="Consolas" w:eastAsia="Consolas" w:hAnsi="Consolas" w:cs="Consolas"/>
        </w:rPr>
        <w:t>func_one_opt</w:t>
      </w:r>
      <w:proofErr w:type="spellEnd"/>
      <w:r>
        <w:t xml:space="preserve"> is one optimization of </w:t>
      </w:r>
      <w:proofErr w:type="spellStart"/>
      <w:r>
        <w:rPr>
          <w:rFonts w:ascii="Consolas" w:eastAsia="Consolas" w:hAnsi="Consolas" w:cs="Consolas"/>
        </w:rPr>
        <w:t>func_one</w:t>
      </w:r>
      <w:proofErr w:type="spellEnd"/>
      <w:r>
        <w:t xml:space="preserve">, and </w:t>
      </w:r>
      <w:proofErr w:type="spellStart"/>
      <w:r>
        <w:rPr>
          <w:rFonts w:ascii="Consolas" w:eastAsia="Consolas" w:hAnsi="Consolas" w:cs="Consolas"/>
        </w:rPr>
        <w:t>func_two</w:t>
      </w:r>
      <w:proofErr w:type="spellEnd"/>
      <w:r>
        <w:t xml:space="preserve"> is the completed code from problem 6.</w:t>
      </w:r>
    </w:p>
    <w:p w14:paraId="00000141" w14:textId="77777777" w:rsidR="00577778" w:rsidRDefault="00577778"/>
    <w:p w14:paraId="29258BB1" w14:textId="4A377173" w:rsidR="00E021BF" w:rsidRDefault="00D036A9" w:rsidP="00B67067">
      <w:r>
        <w:t xml:space="preserve">The results were generated using </w:t>
      </w:r>
      <w:proofErr w:type="spellStart"/>
      <w:r>
        <w:t>gprof</w:t>
      </w:r>
      <w:proofErr w:type="spellEnd"/>
      <w:r w:rsidR="00E021BF" w:rsidRPr="00E021BF">
        <w:t xml:space="preserve"> </w:t>
      </w:r>
    </w:p>
    <w:p w14:paraId="4C08369F" w14:textId="7224568A" w:rsidR="00560A2E" w:rsidRDefault="00560A2E" w:rsidP="00B67067"/>
    <w:p w14:paraId="7718D1BC" w14:textId="0E32FED4" w:rsidR="00560A2E" w:rsidRDefault="00560A2E" w:rsidP="00B67067"/>
    <w:p w14:paraId="5566C349" w14:textId="625EB12B" w:rsidR="00560A2E" w:rsidRDefault="00560A2E" w:rsidP="00B67067"/>
    <w:p w14:paraId="65BF9CCE" w14:textId="02EF710B" w:rsidR="00560A2E" w:rsidRDefault="00560A2E" w:rsidP="00B67067"/>
    <w:p w14:paraId="36D05D2E" w14:textId="729391AA" w:rsidR="00560A2E" w:rsidRDefault="00560A2E" w:rsidP="00B67067"/>
    <w:p w14:paraId="22482371" w14:textId="4484631E" w:rsidR="00560A2E" w:rsidRDefault="00560A2E" w:rsidP="00B67067"/>
    <w:p w14:paraId="25DB512A" w14:textId="69C574DF" w:rsidR="00560A2E" w:rsidRDefault="00560A2E" w:rsidP="00B67067"/>
    <w:p w14:paraId="57218D31" w14:textId="3D326625" w:rsidR="00560A2E" w:rsidRDefault="00560A2E" w:rsidP="00B67067"/>
    <w:p w14:paraId="51856F02" w14:textId="07008A34" w:rsidR="00560A2E" w:rsidRDefault="00560A2E" w:rsidP="00B67067"/>
    <w:p w14:paraId="3AC2A4A3" w14:textId="5832E073" w:rsidR="00560A2E" w:rsidRDefault="00560A2E" w:rsidP="00B67067"/>
    <w:p w14:paraId="32D97073" w14:textId="5ABBA8FE" w:rsidR="00560A2E" w:rsidRDefault="00560A2E" w:rsidP="00B67067"/>
    <w:p w14:paraId="6C4F0178" w14:textId="2DF859B2" w:rsidR="00560A2E" w:rsidRDefault="00560A2E" w:rsidP="00B67067"/>
    <w:p w14:paraId="2B95DA4E" w14:textId="2EE4B79B" w:rsidR="00560A2E" w:rsidRDefault="00560A2E" w:rsidP="00B67067"/>
    <w:p w14:paraId="176483E9" w14:textId="062549E1" w:rsidR="00560A2E" w:rsidRDefault="00560A2E" w:rsidP="00B67067"/>
    <w:p w14:paraId="5F8FF41C" w14:textId="3094B8EE" w:rsidR="00560A2E" w:rsidRDefault="00560A2E" w:rsidP="00B67067"/>
    <w:p w14:paraId="5487455F" w14:textId="77777777" w:rsidR="00560A2E" w:rsidRPr="003934BD" w:rsidRDefault="00560A2E" w:rsidP="00B67067">
      <w:pPr>
        <w:rPr>
          <w:b/>
          <w:bCs/>
          <w:u w:val="single"/>
        </w:rPr>
      </w:pPr>
    </w:p>
    <w:p w14:paraId="21ED0FC0" w14:textId="625AA34B" w:rsidR="00E021BF" w:rsidRDefault="000E7002" w:rsidP="00B67067">
      <w:sdt>
        <w:sdtPr>
          <w:tag w:val="goog_rdk_0"/>
          <w:id w:val="-927427833"/>
        </w:sdtPr>
        <w:sdtEndPr/>
        <w:sdtContent>
          <w:r w:rsidR="00560A2E" w:rsidRPr="003934BD">
            <w:rPr>
              <w:b/>
              <w:bCs/>
              <w:u w:val="single"/>
            </w:rPr>
            <w:t>OPTIONAL</w:t>
          </w:r>
        </w:sdtContent>
      </w:sdt>
    </w:p>
    <w:p w14:paraId="206CDD1E" w14:textId="76DF8863" w:rsidR="00E021BF" w:rsidRDefault="003F3F8F" w:rsidP="00B67067">
      <w:r>
        <w:t>6</w:t>
      </w:r>
      <w:r w:rsidR="00E021BF">
        <w:t>.</w:t>
      </w:r>
    </w:p>
    <w:p w14:paraId="0B6B9D3F" w14:textId="77777777" w:rsidR="00E021BF" w:rsidRDefault="00E021BF" w:rsidP="00B67067">
      <w:r>
        <w:t>Assume the following:</w:t>
      </w:r>
    </w:p>
    <w:p w14:paraId="3A7C2918" w14:textId="77777777" w:rsidR="00E021BF" w:rsidRDefault="00E021BF" w:rsidP="00B67067">
      <w:pPr>
        <w:numPr>
          <w:ilvl w:val="0"/>
          <w:numId w:val="2"/>
        </w:numPr>
      </w:pPr>
      <w:r>
        <w:t>The memory is byte addressable.</w:t>
      </w:r>
    </w:p>
    <w:p w14:paraId="484141D4" w14:textId="77777777" w:rsidR="00E021BF" w:rsidRDefault="00E021BF" w:rsidP="00B67067">
      <w:pPr>
        <w:numPr>
          <w:ilvl w:val="0"/>
          <w:numId w:val="2"/>
        </w:numPr>
      </w:pPr>
      <w:r>
        <w:t>Memory accesses are to 1-byte words (not to 4-byte words).</w:t>
      </w:r>
    </w:p>
    <w:p w14:paraId="0A874021" w14:textId="77777777" w:rsidR="00E021BF" w:rsidRDefault="00E021BF" w:rsidP="00B67067">
      <w:pPr>
        <w:numPr>
          <w:ilvl w:val="0"/>
          <w:numId w:val="2"/>
        </w:numPr>
      </w:pPr>
      <w:r>
        <w:t>Addresses are 13 bits wide.</w:t>
      </w:r>
    </w:p>
    <w:p w14:paraId="01B3EADD" w14:textId="77777777" w:rsidR="00E021BF" w:rsidRDefault="00E021BF" w:rsidP="00B67067">
      <w:pPr>
        <w:numPr>
          <w:ilvl w:val="0"/>
          <w:numId w:val="2"/>
        </w:numPr>
      </w:pPr>
      <w:r>
        <w:t>The cache is two-way set associative (E = 2), with a 4-byte block size (B = 4) and eight sets (S = 8).</w:t>
      </w:r>
    </w:p>
    <w:p w14:paraId="6E45CE97" w14:textId="77777777" w:rsidR="00E021BF" w:rsidRDefault="00E021BF" w:rsidP="00B67067"/>
    <w:p w14:paraId="07135A71" w14:textId="77777777" w:rsidR="00E021BF" w:rsidRDefault="00E021BF" w:rsidP="00B67067">
      <w:r>
        <w:t>The contents of the cache are as follows, with all numbers given in hexadecimal notation.</w:t>
      </w:r>
    </w:p>
    <w:p w14:paraId="0C815488" w14:textId="77777777" w:rsidR="00E021BF" w:rsidRDefault="00E021BF" w:rsidP="00B67067"/>
    <w:tbl>
      <w:tblPr>
        <w:tblStyle w:val="a8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 w:rsidR="00E021BF" w14:paraId="5B4CA1E9" w14:textId="77777777" w:rsidTr="00B67067">
        <w:trPr>
          <w:trHeight w:val="420"/>
        </w:trPr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9490B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4320" w:type="dxa"/>
            <w:gridSpan w:val="6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095D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e 0</w:t>
            </w:r>
          </w:p>
        </w:tc>
        <w:tc>
          <w:tcPr>
            <w:tcW w:w="4320" w:type="dxa"/>
            <w:gridSpan w:val="6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025A3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ine 1</w:t>
            </w:r>
          </w:p>
        </w:tc>
      </w:tr>
      <w:tr w:rsidR="00E021BF" w14:paraId="34D43C74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EC59F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et Index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44F96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g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21C57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A1D55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0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81C29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1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31B3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2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079FD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3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8CB26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g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A61B4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Valid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721DA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0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E98BB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1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A15D05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2</w:t>
            </w:r>
          </w:p>
        </w:tc>
        <w:tc>
          <w:tcPr>
            <w:tcW w:w="720" w:type="dxa"/>
            <w:tcBorders>
              <w:top w:val="single" w:sz="1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A607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yte3</w:t>
            </w:r>
          </w:p>
        </w:tc>
      </w:tr>
      <w:tr w:rsidR="00E021BF" w14:paraId="7B6DAEA3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200BF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1775300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9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B80C2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7163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6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DD662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0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A5866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F</w:t>
            </w:r>
          </w:p>
        </w:tc>
        <w:tc>
          <w:tcPr>
            <w:tcW w:w="720" w:type="dxa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2287F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0</w:t>
            </w:r>
          </w:p>
        </w:tc>
        <w:tc>
          <w:tcPr>
            <w:tcW w:w="720" w:type="dxa"/>
            <w:tcBorders>
              <w:top w:val="single" w:sz="18" w:space="0" w:color="000000"/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C6171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6FE44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966B3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9BDF85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DAB02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top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A5BDC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021BF" w14:paraId="03D89A61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D1AA6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2658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D52B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6DB278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89035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F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53215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0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33BC10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3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C26C0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8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B74DE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34F02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ED384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C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957D5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B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F5981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  <w:tr w:rsidR="00E021BF" w14:paraId="550F3071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A71D8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5B1C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B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219C99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815EB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1C6B9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58BED9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9E64B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BCC0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B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1EFDD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BE32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468A7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3BBB2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875D3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021BF" w14:paraId="549EA887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C2316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DE16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EE2ED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8723C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745BF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3F7ED7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CC71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4DA7C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B2809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AB9C7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9E47B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8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32F4A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B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E08017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D</w:t>
            </w:r>
          </w:p>
        </w:tc>
      </w:tr>
      <w:tr w:rsidR="00E021BF" w14:paraId="70711938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B42965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A4E62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7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1F2810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50ADE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6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2B4FD4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8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A24F9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7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D4D41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5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DA181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5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DB86C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CF026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9CB98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7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87720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2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35A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B</w:t>
            </w:r>
          </w:p>
        </w:tc>
      </w:tr>
      <w:tr w:rsidR="00E021BF" w14:paraId="6D553EF8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E15E59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ED507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35317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841B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B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BE7B2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864C7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8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F98B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B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03770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E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F9543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21205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E3942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B8A75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88D66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021BF" w14:paraId="056FAC11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5DA3C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611AE0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9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5100E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B9B2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9C9BE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7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151015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6</w:t>
            </w: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16CD7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D</w:t>
            </w:r>
          </w:p>
        </w:tc>
        <w:tc>
          <w:tcPr>
            <w:tcW w:w="720" w:type="dxa"/>
            <w:tcBorders>
              <w:lef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6D463C1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F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03DF0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90939F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D7C007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29EC6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5F273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</w:tr>
      <w:tr w:rsidR="00E021BF" w14:paraId="023AD63A" w14:textId="77777777" w:rsidTr="00B67067">
        <w:tc>
          <w:tcPr>
            <w:tcW w:w="720" w:type="dxa"/>
            <w:tcBorders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28C82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720" w:type="dxa"/>
            <w:tcBorders>
              <w:left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93D1BE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6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E241B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0AFB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6231A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17F7FD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91655A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</w:p>
        </w:tc>
        <w:tc>
          <w:tcPr>
            <w:tcW w:w="720" w:type="dxa"/>
            <w:tcBorders>
              <w:left w:val="single" w:sz="18" w:space="0" w:color="000000"/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E9E943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E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A698B0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3C809C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2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1ED75B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C0</w:t>
            </w:r>
          </w:p>
        </w:tc>
        <w:tc>
          <w:tcPr>
            <w:tcW w:w="720" w:type="dxa"/>
            <w:tcBorders>
              <w:bottom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38B378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8</w:t>
            </w:r>
          </w:p>
        </w:tc>
        <w:tc>
          <w:tcPr>
            <w:tcW w:w="720" w:type="dxa"/>
            <w:tcBorders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49F4A2" w14:textId="77777777" w:rsidR="00E021BF" w:rsidRDefault="00E021BF" w:rsidP="00B67067">
            <w:pPr>
              <w:widowControl w:val="0"/>
              <w:spacing w:line="240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7</w:t>
            </w:r>
          </w:p>
        </w:tc>
      </w:tr>
    </w:tbl>
    <w:p w14:paraId="26392DCA" w14:textId="77777777" w:rsidR="00E021BF" w:rsidRDefault="00E021BF" w:rsidP="00B67067"/>
    <w:p w14:paraId="7A9E5322" w14:textId="77777777" w:rsidR="00E021BF" w:rsidRDefault="00E021BF" w:rsidP="00B67067"/>
    <w:p w14:paraId="26E82B66" w14:textId="77777777" w:rsidR="00E021BF" w:rsidRDefault="00E021BF" w:rsidP="00B67067">
      <w:r>
        <w:t xml:space="preserve">Suppose a program running on a machine with such a cache references the </w:t>
      </w:r>
      <w:proofErr w:type="gramStart"/>
      <w:r>
        <w:t>1 byte</w:t>
      </w:r>
      <w:proofErr w:type="gramEnd"/>
      <w:r>
        <w:t xml:space="preserve"> word at the address 0x0E34.</w:t>
      </w:r>
    </w:p>
    <w:p w14:paraId="33D5BF33" w14:textId="77777777" w:rsidR="00E021BF" w:rsidRDefault="00E021BF" w:rsidP="00B67067">
      <w:pPr>
        <w:rPr>
          <w:color w:val="FF0000"/>
        </w:rPr>
      </w:pPr>
    </w:p>
    <w:p w14:paraId="2A14C485" w14:textId="77777777" w:rsidR="00E021BF" w:rsidRDefault="00E021BF" w:rsidP="00B67067"/>
    <w:p w14:paraId="79C3F69C" w14:textId="77777777" w:rsidR="00E021BF" w:rsidRDefault="00E021BF" w:rsidP="00B67067">
      <w:r>
        <w:t>What is the resulting of the following?</w:t>
      </w:r>
    </w:p>
    <w:p w14:paraId="6DD8A5C5" w14:textId="77777777" w:rsidR="00E021BF" w:rsidRDefault="00E021BF" w:rsidP="00B67067">
      <w:pPr>
        <w:ind w:left="720"/>
        <w:rPr>
          <w:color w:val="FF0000"/>
        </w:rPr>
      </w:pPr>
      <w:r>
        <w:t>Cache block offset:</w:t>
      </w:r>
      <w:r>
        <w:tab/>
      </w:r>
    </w:p>
    <w:p w14:paraId="2B5C745F" w14:textId="77777777" w:rsidR="00E021BF" w:rsidRDefault="00E021BF" w:rsidP="00B67067">
      <w:pPr>
        <w:ind w:left="720"/>
        <w:rPr>
          <w:color w:val="FF0000"/>
        </w:rPr>
      </w:pPr>
      <w:r>
        <w:t>Cache set index:</w:t>
      </w:r>
      <w:r>
        <w:tab/>
      </w:r>
    </w:p>
    <w:p w14:paraId="14E93974" w14:textId="6B988466" w:rsidR="00E021BF" w:rsidRDefault="00BF6CF3" w:rsidP="00B67067">
      <w:pPr>
        <w:ind w:left="720"/>
      </w:pPr>
      <w:r>
        <w:t>Cache tag:</w:t>
      </w:r>
    </w:p>
    <w:p w14:paraId="551C24FB" w14:textId="10D5D8A6" w:rsidR="00BF6CF3" w:rsidRDefault="00BF6CF3" w:rsidP="00B67067">
      <w:pPr>
        <w:ind w:left="720"/>
      </w:pPr>
      <w:r>
        <w:t xml:space="preserve">Cache </w:t>
      </w:r>
      <w:proofErr w:type="gramStart"/>
      <w:r>
        <w:t>hit?:</w:t>
      </w:r>
      <w:proofErr w:type="gramEnd"/>
    </w:p>
    <w:p w14:paraId="76E4FFA4" w14:textId="2C5E1513" w:rsidR="00BF6CF3" w:rsidRPr="00487D89" w:rsidRDefault="00487D89" w:rsidP="00B67067">
      <w:pPr>
        <w:ind w:left="720"/>
        <w:rPr>
          <w:color w:val="000000" w:themeColor="text1"/>
        </w:rPr>
      </w:pPr>
      <w:r>
        <w:rPr>
          <w:color w:val="000000" w:themeColor="text1"/>
        </w:rPr>
        <w:t>Byte returned:</w:t>
      </w:r>
    </w:p>
    <w:p w14:paraId="00000142" w14:textId="524DE1EB" w:rsidR="00577778" w:rsidRDefault="00577778"/>
    <w:sectPr w:rsidR="00577778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altName w:val="Calibri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87024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CC23D54"/>
    <w:multiLevelType w:val="multilevel"/>
    <w:tmpl w:val="FFFFFFFF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BVIWFpZmxmYWlko6SsGpxcWZ+XkgBYa1ACVW5BQsAAAA"/>
  </w:docVars>
  <w:rsids>
    <w:rsidRoot w:val="00577778"/>
    <w:rsid w:val="000E7002"/>
    <w:rsid w:val="003934BD"/>
    <w:rsid w:val="003F3F8F"/>
    <w:rsid w:val="00487D89"/>
    <w:rsid w:val="00560A2E"/>
    <w:rsid w:val="00577778"/>
    <w:rsid w:val="006A42CF"/>
    <w:rsid w:val="00BF6CF3"/>
    <w:rsid w:val="00D036A9"/>
    <w:rsid w:val="00E021BF"/>
    <w:rsid w:val="00F00D05"/>
    <w:rsid w:val="00F81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025C0"/>
  <w15:docId w15:val="{17CAAF2D-D1A1-2042-A503-B2AA5A306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002"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9">
    <w:name w:val="annotation text"/>
    <w:basedOn w:val="a"/>
    <w:link w:val="aa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aa">
    <w:name w:val="批注文字 字符"/>
    <w:basedOn w:val="a0"/>
    <w:link w:val="a9"/>
    <w:uiPriority w:val="99"/>
    <w:semiHidden/>
    <w:rPr>
      <w:sz w:val="20"/>
      <w:szCs w:val="20"/>
    </w:rPr>
  </w:style>
  <w:style w:type="character" w:styleId="ab">
    <w:name w:val="annotation reference"/>
    <w:basedOn w:val="a0"/>
    <w:uiPriority w:val="99"/>
    <w:semiHidden/>
    <w:unhideWhenUsed/>
    <w:rPr>
      <w:sz w:val="16"/>
      <w:szCs w:val="16"/>
    </w:rPr>
  </w:style>
  <w:style w:type="paragraph" w:styleId="ac">
    <w:name w:val="annotation subject"/>
    <w:basedOn w:val="a9"/>
    <w:next w:val="a9"/>
    <w:link w:val="ad"/>
    <w:uiPriority w:val="99"/>
    <w:semiHidden/>
    <w:unhideWhenUsed/>
    <w:rPr>
      <w:b/>
      <w:bCs/>
    </w:rPr>
  </w:style>
  <w:style w:type="character" w:customStyle="1" w:styleId="ad">
    <w:name w:val="批注主题 字符"/>
    <w:basedOn w:val="aa"/>
    <w:link w:val="ac"/>
    <w:uiPriority w:val="99"/>
    <w:semiHidden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r="http://schemas.openxmlformats.org/officeDocument/2006/relationships" xmlns:go="http://customooxmlschemas.google.com/">
  <go:docsCustomData xmlns:go="http://customooxmlschemas.google.com/" roundtripDataSignature="AMtx7miVBenZ2RBnmAH8zI9qQWYnHvZueg==">AMUW2mUbQz9quuq/WBhbBLwu5jqiV6yus5WeDvqxiaCO/NMlEPp5B3qU5j1fw7pM66La8DyLtC/yh5dgs7C9N0fVuyeNwy9qQokJkUWkwNEW0S4UXMs/JUM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schemas.openxmlformats.org/officeDocument/2006/relationships"/>
    <ds:schemaRef ds:uri="http://customooxmlschemas.google.com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</TotalTime>
  <Pages>5</Pages>
  <Words>523</Words>
  <Characters>2984</Characters>
  <Application>Microsoft Office Word</Application>
  <DocSecurity>0</DocSecurity>
  <Lines>24</Lines>
  <Paragraphs>6</Paragraphs>
  <ScaleCrop>false</ScaleCrop>
  <Company/>
  <LinksUpToDate>false</LinksUpToDate>
  <CharactersWithSpaces>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epeng Yu</cp:lastModifiedBy>
  <cp:revision>3</cp:revision>
  <dcterms:created xsi:type="dcterms:W3CDTF">2021-05-06T11:53:00Z</dcterms:created>
  <dcterms:modified xsi:type="dcterms:W3CDTF">2021-05-08T14:34:00Z</dcterms:modified>
</cp:coreProperties>
</file>